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สธ.แถลงสถานการณ์โควิด-19</w:t>
      </w:r>
      <w:r>
        <w:t xml:space="preserve"> </w:t>
      </w:r>
      <w:r>
        <w:t xml:space="preserve">(21</w:t>
      </w:r>
      <w:r>
        <w:t xml:space="preserve"> </w:t>
      </w:r>
      <w:r>
        <w:t xml:space="preserve">ม.</w:t>
      </w:r>
      <w:r>
        <w:t xml:space="preserve"> </w:t>
      </w:r>
      <w:r>
        <w:t xml:space="preserve">ค.</w:t>
      </w:r>
      <w:r>
        <w:t xml:space="preserve"> </w:t>
      </w:r>
      <w:r>
        <w:t xml:space="preserve">64)</w:t>
      </w:r>
    </w:p>
    <w:p>
      <w:pPr>
        <w:pStyle w:val="Date"/>
      </w:pPr>
      <w:r>
        <w:t xml:space="preserve">วันพฤหัสบดีที่</w:t>
      </w:r>
      <w:r>
        <w:t xml:space="preserve"> </w:t>
      </w:r>
      <w:r>
        <w:t xml:space="preserve">21</w:t>
      </w:r>
      <w:r>
        <w:t xml:space="preserve"> </w:t>
      </w:r>
      <w:r>
        <w:t xml:space="preserve">มกราคม</w:t>
      </w:r>
      <w:r>
        <w:t xml:space="preserve"> </w:t>
      </w:r>
      <w:r>
        <w:t xml:space="preserve">2564</w:t>
      </w:r>
      <w:r>
        <w:t xml:space="preserve"> </w:t>
      </w:r>
      <w:r>
        <w:t xml:space="preserve">เวลา</w:t>
      </w:r>
      <w:r>
        <w:t xml:space="preserve"> </w:t>
      </w:r>
      <w:r>
        <w:t xml:space="preserve">14.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บ ครั้งนี้ก็สอบถามมาตลอดว่าเป็นอย่างไร ให้ท่านไปแล้วเรียบร้อยแล้วครับ เนื่องจากอาจารย์ ไม่พพบเชื้ออย่างนี้เป็นต้น เราก็จะต้องซักถามไทม์ไลน์ให้ละเอียด แล้วก็ความร่วมมือของทุกคนมีความสำคัญนะครับ วันนี้ดีใจนะครับ ที่หลาย ๆ ท่านมีการติดเชื้อ ไม่มีการปกปิดข้อมูล มีการเปิดเผยข้อมูลให้ประชาชนอย่างละเอียด ช่วยกันทำให้ชุมชนประเทศไทยเราปลอดภัยมากยิ่งขึ้น ที่เกี่ยวข้องนะครับ ในกรณีนี้สามารถทำให้พวกเราควบคุมสถานการณ์ได้อย่างรวดเร็ว และจะทำให้ลดความตระหนัก และสามารถดำเนินการมีการตรวจการบริการเพื่อยืนยันให้ดียิ่งขึ้น หลังจากนั้นเป็นต้นไปนะครับ หวังว่าทุกคนจะปลอดภัย อีกอันหนึ่งที่ขออนุญาตรายงานแล้วกันนะครับ เพราะมีข่าวในเว็บไซต์ ผมก็ไม่รู้ว่าจะเรียก นะครับ แต่มีข่าวออกไปว่า มีการพบผู้ติดเชื้อที่วัดสังฆทานที่นนทบุรี มกราคม 2564 อยู่ 300 คน ในข้อเท็จจริง ก็คือ วันนั้นเป็นการไปตรวจของเจ้าหน้าที่ที่จังหวัด นนทบุรีที่มีความเสี่ยงทั้งคนไทย กับคนต่างด้าว ตอนนี้อยู่ระหว่างรอผล เท่าที่ทราบเบื้องต้นส่วนใหญ่ไม่ติดเชื้อนะครับ เพราะฉะนั้น ข่าวที่ออกไปว่ามีการติดเชื้ออยู่ประมาณ 300 กว่าคน อย่างแชร์ข้อมูลที่ไม่เป็นความจริง จะทำให้ใหกับพี่น้องประชาชน อาจจะสร้างความสับสน ก่อความเสียหายให้ ก็ขออนุญาตนะครับ ฟัง ศบค. และฟังที่กระทรวงสาธารณสุขเป็นหลักนะครับ มีเดียนี่จะมีการแต่งเติมจากจริงก็กลายเป็นไม่จริง อย่างนี้เป็นต้น ขอความกรุณานะครับ ถ้ามีประเด็นอะไรก็สอบถามมาได้ที่กระทรวงสาธารณสุข เราก็จะมีแถลงอยู่เป็นประจำนะครับ ขออนุญาตเรียน ข้อมูลให้กับพี่น้องประชาชนนะครับ ขอบคุณครับ</w:t>
      </w:r>
    </w:p>
    <w:p>
      <w:pPr>
        <w:pStyle w:val="BodyText"/>
      </w:pPr>
      <w:r>
        <w:t xml:space="preserve">(นายแพทย์ เอกชัย) กรมควบคุมโรค ก็ย้ำอีกทีนะครับ ว่าอาการของคนที่เป็นผู้สัมผัสเสี่ยงสูงนี่เรียกว่าอย่างไรนะครับ ตั้งแต่เรื่องของคนที่มีอาการไอ้จามกันนะครับ โดยที่ไม่มีการใส่หน้ากาก เกิน 15 นาที ขึ้นไป โดยที่ไม่สวมหน้ากาก คนที่มีการพูดคุยกันนะครับ 5 นาทีขึ้นไป โดยไม่สวมหน้ากาก กลุ่มเหล่านี้ ก็คือเสี่ยงสูงแล้วควรที่จะทำตามมาตรการที่กล่าวไปแล้วการกักตัว 14 วันด้วยนะครับ วันนี้มีคำถามครับ ประเด็นต่อเนื่องจากเรื่องบุคคลสาธารณะครับ มีคำถามถามบ่อยมากนะครับ ในกรณีของดารา พิธีกร ครับ ที่มีจัดรายการบ่อย ๆ ส่วนมาก ดารา พิธีกร ส่วนใหญ่ก็จะใส่แค่ Face Shield โดยที่ไม่ได้สวมหน้ากากนะครับ ประเด็นนี้น่าจะไม่ปลอดภัย ควรจะมีคำแนะนำ ให้กับกลุ่มดาราหรือพิธีกรอย่างไรกันบ้างครับ // ครับ ขอบคุณครับ อันนี้ก็เป็นคำถามที่พี่น้องสื่อมวลชนและสายบันเทิงถามมาเยอะนะครับ เพราะว่า ถ้าสังเกตดูในห้องส่ง หรือว่าในสถานีนี่ส่วนใหญ่จะเป็นห้องที่อากาศถ่ายเทไม่ค่อยดี อันที่ 1 ก็คือถ้าสถานี หรือโรงถ่ายสามารถปรับระบบถ่ายเทให้ดีขึ้นก็จะเป็นประโยชน์ สำหรับรายการ พิธีกรนะครับ 1. ก็คือ หน้ากากอนามัย ไม่ว่าจะเป็นหน้ากากผ้าหรือหน้ากสามารถป้องกันโรคได้ แต่ Face Shield นี่ ก็ย้ำอีกหลายครั้งนะครับ ว่าไม่ค่อยได้ช่วยป้องกันอะไรมากนัก ท่านจะใส่ Face Shield โดยสรุปใส่หน้ากากผ้ากับหน้ากากอนามัยจะดีที่สุดนะครับ Face Shield นี่ ประโยชน์ไม่ได้มากนัก อันที่ 2 ก็คือการทำรายการต้องเว้นระยะห่าง 1-2 เมตร ง่าย ๆ ก็กางมือครับ ความเสี่ยงก็จะลดน้อยลง อันที่ 3 นะครับ ความเสี่ยงไม่ว่าจะเป็นไมโครโฟน หรือการสัมผัสร่วมกัน ใช้แอลกอฮอล์หรือสบู่ธรรมดาแบบนี้ก็ได้แล้ว อีกประการหนึ่ง ซึ่งเราพบบ่อย แล้วก็ย้ำเตือนกันหลายครั้ง การติดต่อนี่ จุดหนึ่งที่สำคัญจะเป็นการรับประทานอาหารด้วยกัน เราเห็นมาหลายเหตุการณ์ ไม่ว่าจะเป็นปาร์ตี แล้วก็ล่าสุดที่มีงานเลี้ยงของทางท่านดีเจมะตูมอย่างนี้เป็นต้น เพราะว่าส่วนใหญ่เราไม่ใส่หน้ากากอนามัย อย่างที่เราเห็นกันนะครับ แล้วเวลารับประทานอาหาร บางทีสนุกสนาน พูดคุยกัน เพราะฉะนั้นเป็นจุดที่มีความเสี่ยง ในสถานที่ทำงานหลาย ๆ แห่ง ไม่ควรจะรับประทารอาหารด้วยกันหลายคน ช่วงนี้นี่เราต้องแบ่งกันรับประทาน หรืออยู่ห่างกันพอสมควร แล้วก็ตอนพูดคุยก็ใช้พูดผ่านหน้ากากอนามัยแล้วนะครับ พูดผ่านหน้ากากอนามัย นี่เป็นคำแนะนำจากประสบการณ์มาอีกคำถามหนึ่งครับ เป็นประเด็นคำถามที่ถามกันบ่อยครับ เรื่องของความคืบหน้าของการบริหารจัดการวัคซีน เนื่องจากพี่น้องประชาชนเห็นต่างประเทศมีการฉีกวักซีนกันไปค่อนข้างเยอะแล้วนะครับ ท่านอธิบดีฯ ครับ // เรื่องวัคซีนนี่ เป็นเรื่องทางท่านรองนายกรัฐมนตรีและท่านรัฐมนตรีว่าการกระทรวงสาธารณสุข ท่านอนุทิน ชาญวีรกูล ให้ความสำคัญสูงมากนะครับ มีประโยชน์กับประเทศไทย รวมถึงนโยบายที่ท่านพลเอก ประยุทธ์ จันทร์โอชา ให้มานะครับ</w:t>
      </w:r>
      <w:r>
        <w:t xml:space="preserve"> </w:t>
      </w:r>
      <w:r>
        <w:t xml:space="preserve">พี่น้องประชาชนคนไทยนี่จะต้องคำนึงว่ามีคุณภาพ มีความปลอดภัย แล้วก็ได้มาตรฐานนะครับ ซึ่งหน่วยงานที่จะช่วยกำกับดูแลตรงนั้น ก็คือคณะกรรมการอาหารและยาเพราะคนที่จะตรวจสอบว่ามีคุณภาพ มีความปลอดภัย จะเป็นคณะกรรมการด้านวิชาการ ซึ่งเป็น หรือว่าเป็นอิสระนะครับ เขาไม่ได้ขึ้นกับใคร เพราะว่าเวลาฉีดแล้วมีปัญหาเขาก็ต้องเป็นคนรับผิดชอบแรก ๆนะครับ เขาคงไม่มีใครรับผิดชอบแทนเขาได้ เขาก็ต้องดูข้อมูลให้เกิดความมั่นใจ อันนี้เป็นประการแรกนะครับ ประการต่อไปนี่ ก็คงต้องเน้นย้ำกับพี่น้องปรหะCOVID-19 นี่ เป็นวัคซีนที่เราจ้ยังไม่ได้มีผลวิจัยที่สำเร็จ เสร็จสิ้น ร้อยเปอร์เซ็นต์แต่เนื่องจากสถานการณ์การระบาดของโรคค่อนข้างรุนแรง จะมีความเห็นว่า เบื่องต้นจะระบุว่ามีความปลอดภัย จะต้องรีบเอามาใช้ เพื่อควบคุมการระบาดของโรค โดยเฉพาะประเทศที่มีการระบาดรุนแรง อย่างเช่น สหรัฐอเมริกา เป็นต้นนะครับ สำหรับประเทศไทยเรา ในข้อมูลตัวเลขนี่ถือว่าการระบาดไม่ได้รุนแรงเลยนะ สหรัฐเป็นหมื่น ญี่ปุ่น วันหนึ่ง 4,000 ตัวเลขระบาดทั้งหมดนี่ในรอบนี้ก็แค่ 8,000 นะครับ เท่ากับ 2 วันของปรเทศญี่ปุนมากนัก เพราะฉะนั้น ปริมาณความสำคัญกับกับความปลอดภัยนี่ ต้องชั่งน้ำหนักให้ดี ช่วงนี้มีข่าวเรื่องความไม่ปลอดภัย ผลข้างเคียงของวัคซีนหลายประเทศ อันนี้ถือว่าเป็นเรื่องปกตินะครับ ไม่ใช่เฉพาะหลังการฉีดวัคซีนหลังการฉีดวัคซีนอยู่เสมอ แต่เป็นเรื่องที่ต้องให้ความสำคัญและระมัดระวัง เพราะวัคซีนนี่ คือพูดง่าย ๆ คือการเอาเชื้อโรคมาฉีดกระตุ้นภูมิคุ้มกัน แน่นอนครับ ฃก็ต้องมีปฏิกิริยาตอบสนอง บางคนตอบสนองไวมากเกินไปก็เป็นอันตรายได้ อันนี้เป็นประเด็นที่ต้องมาชั่งใจ ช่างใจทั้งหมด ก่อนที่จะนำวัคซีนมาฉีดให้ อีกประการหนึ่งในขนะนี้นี่ การผลิตวัคซีนยังน้อยมากมากนัก คาดว่าตั้งแต่กลางปีนี้ 2564 ไปถึงปลายปีวัคซีนจะมากขึ้น สิ่งที่จะบอกคืออะไรครับ สิ่งที่ต้น ๆ มีน้อย ส่วนใหญ่แพงครับ แล้วเวลาที่เราไปเจรจาช่วงตอนต้นปี 2563 ตอนที่วัคซีนยังไม่มี ยังไม่วิจัยยังไม่เสร็จ ถ้าสนใจซื้อก็วางเงินก่อน สมมติพูดง่าย ๆ นะครับ ไม่สำเร็จวิจัยไม่สำเร็จก็ไม่คืนเงิน จะไปซื้อก็ลำบาก เหมือนแทงหวยครับ แทงถูกก็ดีไป แทงผิดก็ถูกกินหมด อย่างนี้เป็นต้น อันนี้ก็รับไม่ได้นะครับ แต่พอไปกลาง ๆ ถึงปลาย ๆ ปี 2563 ที่ผ่านมาผลวิจัยก็เริ่มออก ตอนนั้นเราเห็นแล้วครับ ว่าวัคซีนไหนน่าจะประสบความสำเร็จ ก็จะง่ายขึ้น แต่ส่วนใหญ่ก็จะราคาแพงนะครับ ก็ถือว่าเป็นโชคดีนะครับ ทางบริษัท Astrazenecaเขาทดสอบวัคซีนแล้วก็ผ่านไปครึ่งทางก็ประสบความสำเร็จ และเขาก็ยึดหลักว่าวัคซีนที่เขาผลิตได้นี่จะคิดแบบไม่เอากำไร คิดราคาทุน แล้วก็เขามาตรวจสอบที่สำนักงาน บริษัท AstraZeneca เขาก็พยายามหาโรงงานที่เขาช่วยผลิตวัคซีน ที่เขามาเลือกโรงงานในประเทศไทย ซึ่งเป็นบริษัท สยามไบโอไซ ที่เขาเลือก สำหรับประเทศไทยแล้วก็ประเทศอาเซียน ของรัฐบาลไทย ในการซื้อวัคซีนของ AstraZeneca สะดวกขึ้น เนื่องจากเป็นโรงงานที่ผลิตในประเทศไทย และเขาก็ถือว่า รัฐบาลไทยสนับสนุนนะครับ แล้วก็ให้ในหลักการขายโดยไม่หวังกำไร ทำให้เราได้ราคาวัคซีนที่ค่อนข้างถูกนะครับ ถ้าคิดราคาวัคซีนก็คือ 5 เหรียญ ก็ค่อนข้างถูก แล้วก็เป็นหลักประกันนะครับ ก็จะทำให้เรามีความปลอดภัย ไม่ต้องห่สวงเรื่องในการขนส่ถ้าจำกันได้นะครับ ในช่วงระบาดแรก ๆ การขนส่งหน้ากากอนามัยจากต่างประเทศมาประเทศไทยยังยากเลย เพราะว่าต่างคนต่างแย่งชิงกัน ห้ามส่งออกอย่างนี้ก็ลำบาก อันนั้นก็เป็นความปลอดภัยอีกประการหนึ่ง อย่างไรก็ตามครับเรื่องวัคซีนขณะนี้มีหน่วยงานที่ดูแลเรื่องนี้อยู่หลายคณะ และกำลังเร่งทำงาน ก็ติดตามรอบ 2 รายวันละกันนะครับ พรุ่งนี้กระทรวงสาธารณสุขคงมีข่าวดีเรเรื่องวัคซีนอีกครั้งหนึ่ง ก็ขออนุญาตเกริ่นนำครับ</w:t>
      </w:r>
    </w:p>
    <w:p>
      <w:pPr>
        <w:pStyle w:val="BodyText"/>
      </w:pPr>
      <w:r>
        <w:t xml:space="preserve">(นายแพทย์เอกชัย) ในวันนี้หมดประเด็นคำถามนะครับ ท่านอธิดีฯ มีประเด็นอะไร พี่น้องประชาชนทางบ้านไหมครับ</w:t>
      </w:r>
    </w:p>
    <w:p>
      <w:pPr>
        <w:pStyle w:val="BodyText"/>
      </w:pPr>
      <w:r>
        <w:t xml:space="preserve">(นายแพทย์ โอภาส) ก็ฝากว่าวัคซีนก็เป็นความหวังนะครับ อย่างหลาย ๆ ท่าน เมื่อวานก็มีอาการยง จากมหาวิทยาลัย มาบอกพวกเราแล้วล่ะ ว่าวัคซีนก็เป็นเครื่องมือในการ COVID-19 เท่านั้นนะครับ วัคซีนที่เรามี ก็คือใส่หน้ากากอนามัน การเว้นระยะห่าง ช่วยกันทำต่อนะครับ เพราะอันนี้พิสูจน์มาหลายครั้งแล้วนะครับว่ามีประโยชน์จริง ๆ วันนี้หลายคนก็ถามว่าสถานการณ์รอบนี้ถือว่าลงได้ดีพอสมควร ว่าอย่างนั้นเถอะ เกิดจากอะไร ผมคิดว่าทุกคนเห็นพ้องต้องกันนะครับ ว่าคนไทยเวลาอยู่ที่สาธารณะนี่ใส่หน้ากากอนามัยเกือบ 100 เปอร์เซ็นต์เลย ผมไปตรงไหน ก็เห็นคนใส่หน้ากากอนามัยกัน ที่คนไทยเราร่วมมือกันนะครับ อันที่ 2 คือ วัคซีนใจนะครับทางกรมสุขภาพจิตก็มาบอกพวกเราหลายครั้งนะครับ ดำรงชีวิตอย่างมีความสุข คนไทยเราคงไม่กลัวเรื่อง COVID-19 กันมากเกินไป เท่าที่ทราบชีวิต ทุกวันนี้ก็ดำรงไปได้ตามปกตินะครับ จะเหลือเรื่องของการใส่หน้ากากอนามัย เว้นระยะห่าง พี่น้องประชาชนนะครับ ก็คงต้อง ควบคู่กันก่อนที่วัคซีนจริงจะมาครับผม</w:t>
      </w:r>
    </w:p>
    <w:p>
      <w:pPr>
        <w:pStyle w:val="BodyText"/>
      </w:pPr>
      <w:r>
        <w:t xml:space="preserve">(นายแพทย์ เอกชัย) ขอบพระคุณท่านอธิบดีกรมควบคุมโรค ครับ นายแพทย์โอภาส การย์กวินพงศ์ นะครับ กับเราเป็นประจำเลยนะครับ ก็ในช่วงท้ายนี่นะครับ มีประชาชน คำถามนะครับ ที่ประชาชนโทรศัพท์เข้ามาถามบ่อยมากในช่วงสัปดาห์นี้นะครับ ถามว่า หากเจ็บป่วย เข้าข่ายว่าจะติดโควิดนะครับ อยู่ต่างจังหวัดควรจะทำอย่างไรนะครับ อันนี้ก็แนะนำพี่น้องประชาชนนะครับ ขอคำแนะนำหรือตรวจสปสช. นะครับ ก็ขอให้พี่น้องประชาชนไปที่โรงพยาบาลของรัฐ หรือโรงพยาบาลที่เข้าร่วมโครงการนะครับ หรือ สปสช. ครั้งนี้ แพทย์ระบุครับ ว่าเป็นอยู่ในกลุ่มสัมผัสเสี่ยงสูงจริงหรือไม่ ซึ่งถ้าหากอยู่ในกลุ่มที่สัมผัสเสี่ยง หาเชื้อโควิดนะครับ โดยไม่ได้เสียค่าใช้จ่ายแต่อย่างใดได้รับการรักษาตามสิทธิ์อย่างแน่นอนครับ คำถามต่อไป คือ พี่น้องประชาชนอย่างทราบเรื่องของไทม์ไลน์ของผู้ป่วยในแต่ละ นะครับ แล้วก็บอกว่าทางรัฐไม่ควรที่จะปิดบังข้อมูลนะครับ ควรจะให้ความกระจ่างจชัดเจนแก่พี่น้องประชาชนที่ควรจะทราบด้วย ทางกรณีนี้กระทรวงสาธารณสุขและกรมควบคุมโรค กระทรวงสาธารณสุข ไม่ได้ปิดบังข้อมูลไทม์ไลน์ของผู้ป่วยแต่ละลายครับ การที่บางครั้งไม่สามารถให้รายละเอียดผู้ป่วยแต่ละรายอาจจะเกิดจากหลายสาเหตุครับ เช่น ผู้ป่วยไม่ต้องการให้เปิดเผยข้อมูล ซึ่งเป็น สามารถทำได้นะครับ ซึ่งผู้ป่วยบางรายอาจจะอยู่ในขั้นตอนการสอบสวนโรค จึงอาจจะยังไม่สารถที่จะเปิดเผยข้อมูลเรื่องไทม์ไลน์ได้อย่างทันท่วงทีครับ แต่อย่างไรก็ตามครับ หน่วยงานที่เกี่ยวข้อง ใกล้ชิดมาสู่การรักษามาเป็นระบบเรียบร้อยแล้วนะครับ ในวันนี้เราจะมีข่าว Fake News ครับ ข่าว Fake News ที่ปรากฏเป็นข่าวปลอมอยู่ในสื่อต่าง ๆ กรณีที่ข้อความโฆษณา ฉีดวิตามิน C 10,000 มิลลิกรัมCOVID-19 สามารถป้องกันอาการเจ็บป่วยได้ ทำให้ร่างกายมีภูมิคุ้มกันโรคที่ดีนะครับ ทางศูนย์ต่อต้านข่าวปลอมครับ ได้ดำเนิน โดยกรมสนับสนุนสุขภาพ กรมสาธารณสุขพบว่าประเด็นดังกล่าวเป็นข้อมูลที่บิดเบื้อนครับ เนื่องจากยังไม่มีหลักฐานทางวิทยาศาสตร์หรืองานวิจัยที่ยืนยันว่า การฉีดวิตมินซีสามารถป้องกัน โรค COVID-19 ได้ เพราะฉะนั้น ขอให้พี่น้องประชาชนอย่าหลงเชื่อ และขอความร่วมมือครับ ไม่ส่งต่อหรือแชร์ข้อมูลดังกล่าวไปสู่ช่องทางออนไลน์ต่าง ๆ ซึ่งหากประชาชนมีความสงสัยนะคีับ เช็กข่าวปลอมได้ที่เว็บไซต์ ของศูนย์ต่อต้านข่าวปลอม หรืิอโทรศัพท์ที่หมายเลข 1422 ตลอด 24 ชั่วโมงครับ อีกข่าวหนึ่งครับ ขอย้ำกับประชาชนที่เสี่ยงติด COVID-19 ที่ไม่ควรไปได้แก่ สถานที่ที่มีความแออัด อากาศท่ายเทไม่สะดวก คนส่วนใหญ่ไม่สวมหน้ากากครับ อยู่รวมกันอย่างหนาแน่น รวมไปจนถึงบริเวณที่มีผู้คนกินข้าวดื่มสุรากันในพื้นที่แออัด ที่จะไปนะครับ ขอความร่วมมือประชาชนในช่วงนี้ งดการจัดงานเลี้ยงสังสรรค์ โดยเฉพาะพื้นที่สีแดงเข้ม หรือพื้นที่ควบคุมสูงสุดครับ สังสรรค์กันเพื่อไม่ให้มีการแพร่เชื้อ COVID-19 กันดังนั้น จึงขอให้ประชาชนครับ ปฏิบัติตามมาตรการดังต่อไปนี้ครับ EMSTT ซึ่งเราประชาสัมพันธ์อย่างสม่ำเสมอ ใส่หน้ากากให้ได้ 100 เปอร์เซ็นต์ หมั่นล้างมือครับ ตรวจวัดอุณหภูมิ แอปพลิเคชันไทยชนะทุกครั้ง หรือโหลดแอปพลิเคชันหมอชนะไว้ในโทรศัพท์ของท่านครับ เพื่อเป็นการประเมินตนเองและเป็นการเก็บข้อมูลการเดินทางของท่านเพื่อว่าท่านเสี่ยงหรือไม่ ในการเข้าไปในพื้นที่เสี่ยง ที่มีผู้ป่วย COVID-19 แล้วหรือยังครับ ถ้าท่านเข้าไปในพื้นที่ที่มีผู้ป่วยโควิด-19 ทางระบบก็จะแจ้งเตือนมายังท่านได้ อีกข่าวหนึ่งนะครับ ขอความร่วมมือต่าง ๆ ครับ ปฏิบัติตามแนวทางป้องกันโควิด-19 ซึ่งกระทรวงสาธารณสุขได้จัดทำแนวทางป้องกันระวังป้องกันสถานที่ทำงานต้าน COVID-19 ในสถานการณ์ใหวิถีชีวิตใหม่ ที่เรียกว่า New Normal ปฏิบัติตนได้อย่างถูกต้อง และลดการระบาดของโควิด-19 ทั้งนี้ครับ สถานประกอบการสามารถ กองโรค ครับ และข้อย้ำอีกครั้งครับว่า วัคซีนที่กำลังจะมาแล้วนะครับ เร็ว ๆ นี้นะครับ ถึงมาแล้ว ก็ไม่ได้ว่าจะเป็นเครื่องมือที่ป้องกันโรค แต่เป็นเครื่องมือหนึ่งที่เสริมให้เราควบคุมโรคที่ดี ถึงแม้ว่าในอนาคตอันใกล้ คนไทยจะได้รับการฉีดวัคซีนนะครับ แต่เราต้องศึกษากันต่อไปว่าวัคซีนนี้จะสามารถป้องกันได้สักกี่เดือน ดังนั้นครับ มาตรการที่ดีที่สุด คือ การสวมหน้ากากให้ได้ร้อยเปอร์เซ็นต์ เว้นระยะห่าง และหมั่นล้างมือนะครับ อย่างสม่ำเสมอครับ และในช่วงท้ายรายการนี้นะครับ มีผู้ทีี่ติดเชื้อตัวเลข ก็คือขณะนี้มีผู้ติดเชื้อ COVIDทั่วโลก ทะลุ 97 ล้านคน เรียบร้อย คาดว่าในกลางสัปดาห์หน้าจะเห็นตัวเลขทะลุ 100 ล้านคนนะครับ สำหรับประเทศไทยเราเองนะครับ วันนี้ 142 ราย ทำให้ตัวเลขเพิ่มขึ้นมาที่ 12,795 คนนะครับ และมีผู้เสียชีวิตในขณะนี้สะสม 71 คน ใน 71 คน ซึ่งการให้ดูแลอย่างใกล้ชิดผู้ที่เสียชีวิตทั้งหมด 71 คนนะครับ จากการที่เราได้วิเคราะห์ เราพบว่าครึ่งหนึ่งเป็นผู้สูงอายุ แล้วก็ในจำนวนนี้ครับ เกือบ 90 เปอร์เซ็นต์นะครับ ทั้งนั้น เพราะฉะนั้นครับ พ่อ แม่ พี่ น้อง เป็นพิเศษนะครับ ถ้าคนนในครอบครัวของท่านมีผู้สูงอายุ หรือมีคนที่มีโรคประจำตัว ก็จะต้องมีมาตรการดูแลสุขภาพคนเหล่านี้ และป้องกัน อันเป็นที่รักของท่านติดเชื้อไป ก่อนจากไปนะครับ เราก็จะขอทิ้งท้ายรายการด้วยวิดีโอคลิปสู้ภัยโควิด-19 โดยกรมอนามัยเป็นอย่างไรครับ ในวันนี้ ผมนายแพทย์เอกชัย เพียรศรีวัชรา เพียงเท่านี้ พบกันใหม่ครับ ในวันพรุ่งนี้เวลา 15.00 น. ครับ ในวันนี้ขอบคุณพ่อแม่พี่น้องทุกท่านนะครับ ที่ติดตาม เราตั้งแต่ต้นจนจบสวัสดีครับ</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สธ.แถลงสถานการณ์โควิด-19 (21 ม. ค. 64)</dc:title>
  <dc:creator/>
  <cp:keywords/>
  <dcterms:created xsi:type="dcterms:W3CDTF">2021-03-23T09:13:02Z</dcterms:created>
  <dcterms:modified xsi:type="dcterms:W3CDTF">2021-03-23T09: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มกราคม 2564 เวลา 14.50 น.</vt:lpwstr>
  </property>
  <property fmtid="{D5CDD505-2E9C-101B-9397-08002B2CF9AE}" pid="3" name="subtitle">
    <vt:lpwstr/>
  </property>
</Properties>
</file>